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al thé glacé pêch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linalool, linalyl acetate, TETRAHYDROLINALOOL, citronellol, geranyl acetat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undecan-4-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67-6</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25-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69-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5-87-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br/>
              <w:t>Aquatic Chronic 3, H412</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ttato. Florea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undecan-4-olide (104-67-6)</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i peso corporeo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7-dimethyloctan-3-ol (78-69-3)</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8270 mg/kg di peso corporeo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yl acetate (105-87-3)</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6330 mg/kg di peso corporeo Animal: rat, 95% CL: 5450 - 7340</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undecan-4-olide (104-67-6)</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225 mg/kg di peso corporeo Animal: rat, Animal sex: male, Guideline: OECD Guideline 451 (Carcinogenicity Studies)</w:t>
            </w:r>
          </w:p>
        </w:tc>
      </w:tr>
      <w:tr w14:paraId="1F70232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D0C748B" w14:textId="05174576">
            <w:pPr>
              <w:pStyle w:val="SDSTableTextNormal"/>
              <w:rPr>
                <w:noProof w:val="0"/>
              </w:rPr>
            </w:pPr>
            <w:r w:rsidRPr="0069446B" w:rsidR="00FA7F7F">
              <w:rPr>
                <w:noProof/>
              </w:rPr>
              <w:t>NOAEL (cronico,orale,animale/femmina,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1DFBD5B" w14:textId="31B5B338">
            <w:pPr>
              <w:pStyle w:val="SDSTableTextNormal"/>
              <w:rPr>
                <w:noProof w:val="0"/>
              </w:rPr>
            </w:pPr>
            <w:r w:rsidRPr="0069446B">
              <w:rPr>
                <w:noProof/>
              </w:rPr>
              <w:t>450 mg/kg di peso corporeo Animal: rat, Animal sex: female, Guideline: OECD Guideline 451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7-dimethyloctan-3-ol (78-69-3)</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yl acetate (105-87-3)</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0 mg/kg di peso corporeo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al thé glacé pêch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undecan-4-olide (104-67-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lt; 10,621 mm²/s</w:t>
            </w:r>
          </w:p>
        </w:tc>
      </w:tr>
    </w:tbl>
    <w:p w:rsidR="008A1716" w:rsidRPr="0069446B" w:rsidP="008A1716" w14:textId="37E73D92">
      <w:pPr>
        <w:pStyle w:val="SDSTextBlankLine"/>
      </w:pPr>
    </w:p>
    <w:tbl>
      <w:tblPr>
        <w:tblStyle w:val="SDSTableWithBordersWithHeaderRow"/>
        <w:tblW w:w="10489" w:type="dxa"/>
        <w:tblLayout w:type="fixed"/>
        <w:tblLook w:val="0020"/>
      </w:tblPr>
      <w:tblGrid>
        <w:gridCol w:w="3969"/>
        <w:gridCol w:w="6520"/>
      </w:tblGrid>
      <w:tr w14:paraId="6A02886D"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textId="5AAB9112">
            <w:pPr>
              <w:pStyle w:val="SDSTableTextHeading1"/>
              <w:rPr>
                <w:noProof w:val="0"/>
                <w:color w:val="auto"/>
              </w:rPr>
            </w:pPr>
            <w:r w:rsidRPr="0069446B" w:rsidR="00FA7F7F">
              <w:rPr>
                <w:noProof/>
                <w:color w:val="auto"/>
              </w:rPr>
              <w:t>3,7-dimethyloctan-3-ol (78-69-3)</w:t>
            </w:r>
          </w:p>
        </w:tc>
      </w:tr>
      <w:tr w14:paraId="1484F7D0"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7EAD04DF">
            <w:pPr>
              <w:pStyle w:val="SDSTableTextNormal"/>
              <w:rPr>
                <w:noProof w:val="0"/>
                <w:lang w:val="en-AU"/>
              </w:rPr>
            </w:pPr>
            <w:r w:rsidRPr="0069446B" w:rsidR="00FA7F7F">
              <w:rPr>
                <w:noProof/>
                <w:lang w:eastAsia="ja-JP"/>
              </w:rPr>
              <w:t>13,393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undecan-4-olide (104-67-6)</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853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218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8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38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7-dimethyloctan-3-ol (78-69-3)</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9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2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yl acetate (105-87-3)</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68,12 mg/l Test organisms (species): Leuciscus idu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1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72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Candela al thé glacé pêch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undecan-4-olide (104-67-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yl acetate (105-87-3)</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ool ; linalyl acetate ; 3,7-dimethyloctan-3-ol ; geran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undecan-4-olide ; geran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cronico, categoria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linalool, linalyl acetate, TETRAHYDROLINALOOL, citronellol, geranyl acetate. Può provocare una reazione allergic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30/03/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30/03/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al thé glacé pêch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al thé glacé pêch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30/03/2026   Versione: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002E65E-D501-48A9-AA26-D92A361ECABC}"/>
</file>

<file path=customXml/itemProps3.xml><?xml version="1.0" encoding="utf-8"?>
<ds:datastoreItem xmlns:ds="http://schemas.openxmlformats.org/officeDocument/2006/customXml" ds:itemID="{3EC3FDF7-1122-4D88-986D-D92EFE246BB4}"/>
</file>

<file path=customXml/itemProps4.xml><?xml version="1.0" encoding="utf-8"?>
<ds:datastoreItem xmlns:ds="http://schemas.openxmlformats.org/officeDocument/2006/customXml" ds:itemID="{C002A962-BAC7-48CC-A0E4-4E4F201BCE97}"/>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